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4596" w:rsidRPr="00524596" w:rsidRDefault="003E4371" w:rsidP="00524596">
      <w:pPr>
        <w:pStyle w:val="Heading1"/>
      </w:pPr>
      <w:r>
        <w:t>Transgenerational epigenetic inheritance of high sugar diet induced metabolic perturbation in Drosophila</w:t>
      </w:r>
    </w:p>
    <w:p w:rsidR="00524596" w:rsidRDefault="00524596" w:rsidP="00524596"/>
    <w:p w:rsidR="003E4371" w:rsidRDefault="003E4371" w:rsidP="003E4371">
      <w:pPr>
        <w:pStyle w:val="Heading2"/>
      </w:pPr>
      <w:r>
        <w:t>Introduction</w:t>
      </w:r>
    </w:p>
    <w:p w:rsidR="003E4371" w:rsidRPr="00EA4917" w:rsidRDefault="003E4371" w:rsidP="003E4371"/>
    <w:p w:rsidR="003E4371" w:rsidRDefault="003E4371" w:rsidP="003E4371">
      <w:pPr>
        <w:pStyle w:val="Heading2"/>
      </w:pPr>
      <w:r>
        <w:t>Results</w:t>
      </w:r>
    </w:p>
    <w:p w:rsidR="003E4371" w:rsidRPr="00EA4917" w:rsidRDefault="003E4371" w:rsidP="003E4371"/>
    <w:p w:rsidR="00361691" w:rsidRDefault="003E4371" w:rsidP="003E4371">
      <w:pPr>
        <w:pStyle w:val="Heading2"/>
      </w:pPr>
      <w:r>
        <w:t>Discussion</w:t>
      </w:r>
      <w:bookmarkStart w:id="0" w:name="_GoBack"/>
      <w:bookmarkEnd w:id="0"/>
    </w:p>
    <w:sectPr w:rsidR="003616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TIysTA1sTAyMzZU0lEKTi0uzszPAykwqgUANP/9ESwAAAA="/>
  </w:docVars>
  <w:rsids>
    <w:rsidRoot w:val="008451CE"/>
    <w:rsid w:val="003E4371"/>
    <w:rsid w:val="00524596"/>
    <w:rsid w:val="008451CE"/>
    <w:rsid w:val="00A34A44"/>
    <w:rsid w:val="00BC2264"/>
    <w:rsid w:val="00C1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45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5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459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5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2459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4596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45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5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459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5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2459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4596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4BACC5-DD14-40BA-928B-BE4B49CDD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0</Words>
  <Characters>120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1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</dc:creator>
  <cp:keywords/>
  <dc:description/>
  <cp:lastModifiedBy>Manoj</cp:lastModifiedBy>
  <cp:revision>5</cp:revision>
  <dcterms:created xsi:type="dcterms:W3CDTF">2018-10-09T07:04:00Z</dcterms:created>
  <dcterms:modified xsi:type="dcterms:W3CDTF">2018-10-09T07:28:00Z</dcterms:modified>
</cp:coreProperties>
</file>